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5"/>
        <w:gridCol w:w="7635"/>
      </w:tblGrid>
      <w:tr w:rsidR="00966D14" w:rsidRPr="00966D14" w14:paraId="1472A8B3" w14:textId="77777777" w:rsidTr="00966D14">
        <w:tc>
          <w:tcPr>
            <w:tcW w:w="1728" w:type="dxa"/>
          </w:tcPr>
          <w:p w14:paraId="7488DD7F" w14:textId="77777777" w:rsidR="00966D14" w:rsidRPr="00966D14" w:rsidRDefault="00966D14" w:rsidP="007B4FF2">
            <w:pPr>
              <w:pStyle w:val="NoSpacing"/>
              <w:rPr>
                <w:sz w:val="28"/>
                <w:szCs w:val="28"/>
              </w:rPr>
            </w:pPr>
            <w:r w:rsidRPr="00966D14">
              <w:rPr>
                <w:noProof/>
                <w:sz w:val="28"/>
                <w:szCs w:val="28"/>
              </w:rPr>
              <w:drawing>
                <wp:inline distT="0" distB="0" distL="0" distR="0" wp14:anchorId="1C20E583" wp14:editId="3511894A">
                  <wp:extent cx="914400" cy="1198179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mahas_trans_logo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2320" cy="11954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48" w:type="dxa"/>
            <w:vAlign w:val="bottom"/>
          </w:tcPr>
          <w:p w14:paraId="41A64AD2" w14:textId="77777777" w:rsidR="00966D14" w:rsidRPr="00966D14" w:rsidRDefault="00966D14" w:rsidP="00966D14">
            <w:pPr>
              <w:pStyle w:val="NoSpacing"/>
              <w:rPr>
                <w:rFonts w:ascii="Arial" w:hAnsi="Arial" w:cs="Arial"/>
                <w:sz w:val="36"/>
                <w:szCs w:val="36"/>
              </w:rPr>
            </w:pPr>
            <w:r w:rsidRPr="00966D14">
              <w:rPr>
                <w:rFonts w:ascii="Arial" w:hAnsi="Arial" w:cs="Arial"/>
                <w:b/>
                <w:sz w:val="36"/>
                <w:szCs w:val="36"/>
              </w:rPr>
              <w:t>OMAHOPS</w:t>
            </w:r>
            <w:r w:rsidRPr="00966D14">
              <w:rPr>
                <w:rFonts w:ascii="Arial" w:hAnsi="Arial" w:cs="Arial"/>
                <w:sz w:val="36"/>
                <w:szCs w:val="36"/>
              </w:rPr>
              <w:t xml:space="preserve"> </w:t>
            </w:r>
          </w:p>
          <w:p w14:paraId="23913388" w14:textId="77777777" w:rsidR="00966D14" w:rsidRPr="00966D14" w:rsidRDefault="00966D14" w:rsidP="00966D14">
            <w:pPr>
              <w:pStyle w:val="NoSpacing"/>
              <w:rPr>
                <w:sz w:val="20"/>
                <w:szCs w:val="20"/>
              </w:rPr>
            </w:pPr>
            <w:r w:rsidRPr="00966D14">
              <w:rPr>
                <w:rFonts w:ascii="Arial" w:hAnsi="Arial" w:cs="Arial"/>
                <w:sz w:val="20"/>
                <w:szCs w:val="20"/>
              </w:rPr>
              <w:t>Home Brewing Club</w:t>
            </w:r>
          </w:p>
        </w:tc>
      </w:tr>
    </w:tbl>
    <w:p w14:paraId="0DBE88A9" w14:textId="77777777" w:rsidR="004E1E60" w:rsidRDefault="004E1E60" w:rsidP="000356D4">
      <w:pPr>
        <w:pStyle w:val="NoSpacing"/>
        <w:rPr>
          <w:sz w:val="28"/>
          <w:szCs w:val="28"/>
          <w:u w:val="single"/>
        </w:rPr>
      </w:pPr>
    </w:p>
    <w:p w14:paraId="618D869F" w14:textId="77777777" w:rsidR="00436E6F" w:rsidRPr="00C46CB3" w:rsidRDefault="009218FA" w:rsidP="000356D4">
      <w:pPr>
        <w:pStyle w:val="NoSpacing"/>
        <w:rPr>
          <w:sz w:val="28"/>
          <w:szCs w:val="28"/>
          <w:u w:val="single"/>
        </w:rPr>
      </w:pPr>
      <w:r w:rsidRPr="00C46CB3">
        <w:rPr>
          <w:sz w:val="28"/>
          <w:szCs w:val="28"/>
          <w:u w:val="single"/>
        </w:rPr>
        <w:t xml:space="preserve">Omahops </w:t>
      </w:r>
      <w:r w:rsidR="00C46CB3">
        <w:rPr>
          <w:sz w:val="28"/>
          <w:szCs w:val="28"/>
          <w:u w:val="single"/>
        </w:rPr>
        <w:t xml:space="preserve">Club </w:t>
      </w:r>
      <w:r w:rsidRPr="00C46CB3">
        <w:rPr>
          <w:sz w:val="28"/>
          <w:szCs w:val="28"/>
          <w:u w:val="single"/>
        </w:rPr>
        <w:t>Meeting</w:t>
      </w:r>
    </w:p>
    <w:p w14:paraId="0D7269B1" w14:textId="3F22778D" w:rsidR="009218FA" w:rsidRDefault="000677B8" w:rsidP="000356D4">
      <w:pPr>
        <w:pStyle w:val="NoSpacing"/>
      </w:pPr>
      <w:r>
        <w:t>6/</w:t>
      </w:r>
      <w:r w:rsidR="00AF056A">
        <w:t>10/21</w:t>
      </w:r>
    </w:p>
    <w:p w14:paraId="794D5C4D" w14:textId="77777777" w:rsidR="00F844B7" w:rsidRDefault="00F844B7" w:rsidP="000356D4">
      <w:pPr>
        <w:pStyle w:val="NoSpacing"/>
      </w:pPr>
    </w:p>
    <w:p w14:paraId="27DAEE3C" w14:textId="2B400A89" w:rsidR="00763601" w:rsidRDefault="00F844B7" w:rsidP="000356D4">
      <w:pPr>
        <w:pStyle w:val="NoSpacing"/>
      </w:pPr>
      <w:r>
        <w:t>The meeting was</w:t>
      </w:r>
      <w:r w:rsidR="007417A8">
        <w:t xml:space="preserve"> held at </w:t>
      </w:r>
      <w:r w:rsidR="007B7650">
        <w:t>the home of</w:t>
      </w:r>
      <w:r w:rsidR="00A53BEE">
        <w:t xml:space="preserve"> </w:t>
      </w:r>
      <w:r w:rsidR="00825BBF">
        <w:t>Chris McMahon</w:t>
      </w:r>
      <w:r>
        <w:t>.</w:t>
      </w:r>
      <w:r w:rsidR="004C1B30">
        <w:t xml:space="preserve">  </w:t>
      </w:r>
      <w:r>
        <w:t xml:space="preserve"> Those in attendance </w:t>
      </w:r>
      <w:r w:rsidR="007E6E40">
        <w:t>were</w:t>
      </w:r>
      <w:r w:rsidR="008F0F40">
        <w:t>:</w:t>
      </w:r>
      <w:r w:rsidR="000D23FF">
        <w:t xml:space="preserve"> </w:t>
      </w:r>
      <w:r>
        <w:t xml:space="preserve"> Chip Riedmann</w:t>
      </w:r>
      <w:r w:rsidR="004C1B30">
        <w:t xml:space="preserve">, </w:t>
      </w:r>
      <w:r w:rsidR="00825BBF">
        <w:t xml:space="preserve">Chris McMahon, </w:t>
      </w:r>
      <w:r w:rsidR="009D7721">
        <w:t>Chris Miller</w:t>
      </w:r>
      <w:r w:rsidR="00AF056A">
        <w:t>, Damian Howard, Craig Faulk, Jason Romano, Kent Porter and Frank Sobetski</w:t>
      </w:r>
      <w:r w:rsidR="002D2B8A">
        <w:t>.</w:t>
      </w:r>
    </w:p>
    <w:p w14:paraId="14F23BCE" w14:textId="77777777" w:rsidR="007E6E40" w:rsidRDefault="007E6E40" w:rsidP="000356D4">
      <w:pPr>
        <w:pStyle w:val="NoSpacing"/>
      </w:pPr>
    </w:p>
    <w:p w14:paraId="2BED16AB" w14:textId="77777777" w:rsidR="00F844B7" w:rsidRDefault="00E60080" w:rsidP="000356D4">
      <w:pPr>
        <w:pStyle w:val="NoSpacing"/>
      </w:pPr>
      <w:r>
        <w:t>Old Business:</w:t>
      </w:r>
    </w:p>
    <w:p w14:paraId="418B66E0" w14:textId="77777777" w:rsidR="000D23FF" w:rsidRDefault="00825BBF" w:rsidP="00650DCE">
      <w:pPr>
        <w:pStyle w:val="NoSpacing"/>
        <w:numPr>
          <w:ilvl w:val="0"/>
          <w:numId w:val="8"/>
        </w:numPr>
      </w:pPr>
      <w:r>
        <w:t>No business discussed.</w:t>
      </w:r>
    </w:p>
    <w:p w14:paraId="1BF68787" w14:textId="77777777" w:rsidR="00F70D7F" w:rsidRDefault="00F70D7F" w:rsidP="00261705">
      <w:pPr>
        <w:pStyle w:val="NoSpacing"/>
      </w:pPr>
    </w:p>
    <w:p w14:paraId="5BBA0BF3" w14:textId="77777777" w:rsidR="00346ABA" w:rsidRDefault="00346ABA" w:rsidP="000356D4">
      <w:pPr>
        <w:pStyle w:val="NoSpacing"/>
      </w:pPr>
      <w:r>
        <w:t>Treasurers Report:</w:t>
      </w:r>
    </w:p>
    <w:p w14:paraId="0B69552D" w14:textId="683443BF" w:rsidR="00401869" w:rsidRDefault="00825BBF" w:rsidP="000356D4">
      <w:pPr>
        <w:pStyle w:val="NoSpacing"/>
        <w:numPr>
          <w:ilvl w:val="0"/>
          <w:numId w:val="5"/>
        </w:numPr>
      </w:pPr>
      <w:r>
        <w:t>No report provided</w:t>
      </w:r>
    </w:p>
    <w:p w14:paraId="3817D5C5" w14:textId="571AD641" w:rsidR="000677B8" w:rsidRDefault="000677B8" w:rsidP="000356D4">
      <w:pPr>
        <w:pStyle w:val="NoSpacing"/>
        <w:numPr>
          <w:ilvl w:val="0"/>
          <w:numId w:val="5"/>
        </w:numPr>
      </w:pPr>
      <w:r>
        <w:t>Dues are $25.</w:t>
      </w:r>
    </w:p>
    <w:p w14:paraId="62F56867" w14:textId="77777777" w:rsidR="00261705" w:rsidRDefault="00261705" w:rsidP="00261705">
      <w:pPr>
        <w:rPr>
          <w:rFonts w:eastAsia="Times New Roman" w:cstheme="minorHAnsi"/>
          <w:color w:val="000000"/>
        </w:rPr>
      </w:pPr>
    </w:p>
    <w:p w14:paraId="7BB31513" w14:textId="77777777" w:rsidR="0067020F" w:rsidRDefault="0067020F" w:rsidP="00431922">
      <w:pPr>
        <w:pStyle w:val="NoSpacing"/>
      </w:pPr>
      <w:r>
        <w:t>New Business:</w:t>
      </w:r>
    </w:p>
    <w:p w14:paraId="6B8ECBCC" w14:textId="692E39A8" w:rsidR="00640DCF" w:rsidRDefault="00640DCF" w:rsidP="00825BBF">
      <w:pPr>
        <w:pStyle w:val="NoSpacing"/>
        <w:numPr>
          <w:ilvl w:val="0"/>
          <w:numId w:val="8"/>
        </w:numPr>
      </w:pPr>
      <w:r>
        <w:t>Jason discussed the Nebraska Shootout.  Contest is July 31</w:t>
      </w:r>
      <w:r w:rsidRPr="00640DCF">
        <w:rPr>
          <w:vertAlign w:val="superscript"/>
        </w:rPr>
        <w:t>st</w:t>
      </w:r>
      <w:r>
        <w:t>.  We are not sure what we will have for submissions at this short notice.</w:t>
      </w:r>
    </w:p>
    <w:p w14:paraId="203C7C0E" w14:textId="3565D26F" w:rsidR="00825BBF" w:rsidRDefault="00AF056A" w:rsidP="00825BBF">
      <w:pPr>
        <w:pStyle w:val="NoSpacing"/>
        <w:numPr>
          <w:ilvl w:val="0"/>
          <w:numId w:val="8"/>
        </w:numPr>
      </w:pPr>
      <w:r>
        <w:t>Next Big Brew will be on October 16</w:t>
      </w:r>
      <w:r w:rsidRPr="00AF056A">
        <w:rPr>
          <w:vertAlign w:val="superscript"/>
        </w:rPr>
        <w:t>th</w:t>
      </w:r>
      <w:r w:rsidR="000677B8">
        <w:t xml:space="preserve"> (NU vs Minnesota away game for those interested)</w:t>
      </w:r>
      <w:r>
        <w:t xml:space="preserve">.  Kent has offered his place again for the brew.  We </w:t>
      </w:r>
      <w:r w:rsidR="000677B8">
        <w:t>agreed</w:t>
      </w:r>
      <w:r>
        <w:t xml:space="preserve"> to make a Steam Beer.  No recipe has been selected yet</w:t>
      </w:r>
      <w:r w:rsidR="000677B8">
        <w:t>.</w:t>
      </w:r>
    </w:p>
    <w:p w14:paraId="1E46CC29" w14:textId="314F98E0" w:rsidR="0041454E" w:rsidRDefault="0041454E" w:rsidP="00825BBF">
      <w:pPr>
        <w:pStyle w:val="NoSpacing"/>
        <w:numPr>
          <w:ilvl w:val="0"/>
          <w:numId w:val="8"/>
        </w:numPr>
      </w:pPr>
      <w:r>
        <w:t>Kent and Damian discussed doing a high gravity beer all nightery over the big brew weekend.</w:t>
      </w:r>
    </w:p>
    <w:p w14:paraId="63C828B6" w14:textId="0A22020F" w:rsidR="006217EF" w:rsidRDefault="006217EF" w:rsidP="00825BBF">
      <w:pPr>
        <w:pStyle w:val="NoSpacing"/>
        <w:numPr>
          <w:ilvl w:val="0"/>
          <w:numId w:val="8"/>
        </w:numPr>
      </w:pPr>
      <w:r>
        <w:t>Next meeting has not been scheduled yet.</w:t>
      </w:r>
    </w:p>
    <w:p w14:paraId="4B6FEC31" w14:textId="77777777" w:rsidR="00D03F66" w:rsidRDefault="00D03F66" w:rsidP="00D03F66">
      <w:pPr>
        <w:pStyle w:val="NoSpacing"/>
        <w:ind w:left="360"/>
      </w:pPr>
    </w:p>
    <w:p w14:paraId="1FC4FC1A" w14:textId="77777777" w:rsidR="00431922" w:rsidRDefault="00431922" w:rsidP="00431922">
      <w:pPr>
        <w:pStyle w:val="NoSpacing"/>
      </w:pPr>
      <w:r>
        <w:t>Beers Tried:</w:t>
      </w:r>
    </w:p>
    <w:p w14:paraId="6308454A" w14:textId="160451CD" w:rsidR="00D03F66" w:rsidRDefault="00825BBF" w:rsidP="00101868">
      <w:pPr>
        <w:pStyle w:val="ListParagraph"/>
        <w:numPr>
          <w:ilvl w:val="0"/>
          <w:numId w:val="10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Chris McMahon – </w:t>
      </w:r>
      <w:r w:rsidR="000677B8">
        <w:rPr>
          <w:rFonts w:eastAsia="Times New Roman" w:cstheme="minorHAnsi"/>
          <w:color w:val="000000"/>
        </w:rPr>
        <w:t xml:space="preserve">Aecht Schlenferla </w:t>
      </w:r>
      <w:r w:rsidR="00AF056A">
        <w:rPr>
          <w:rFonts w:eastAsia="Times New Roman" w:cstheme="minorHAnsi"/>
          <w:color w:val="000000"/>
        </w:rPr>
        <w:t>Rauchbier</w:t>
      </w:r>
      <w:r w:rsidR="000677B8">
        <w:rPr>
          <w:rFonts w:eastAsia="Times New Roman" w:cstheme="minorHAnsi"/>
          <w:color w:val="000000"/>
        </w:rPr>
        <w:t xml:space="preserve"> Weizen</w:t>
      </w:r>
    </w:p>
    <w:p w14:paraId="4F570B89" w14:textId="7724FA3F" w:rsidR="00D03F66" w:rsidRDefault="00AF056A" w:rsidP="00D03F66">
      <w:pPr>
        <w:pStyle w:val="ListParagraph"/>
        <w:numPr>
          <w:ilvl w:val="0"/>
          <w:numId w:val="10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Damian – Malted cider, </w:t>
      </w:r>
      <w:r w:rsidR="000677B8">
        <w:rPr>
          <w:rFonts w:eastAsia="Times New Roman" w:cstheme="minorHAnsi"/>
          <w:color w:val="000000"/>
        </w:rPr>
        <w:t>Swamp Head Midnight Oil Oatmeal Coffee Stout, Coppertail Night Swim Porter, Coppertail Unholy American Trippel</w:t>
      </w:r>
    </w:p>
    <w:p w14:paraId="596276F0" w14:textId="2851437A" w:rsidR="00825BBF" w:rsidRDefault="00825BBF" w:rsidP="00825BBF">
      <w:pPr>
        <w:pStyle w:val="ListParagraph"/>
        <w:numPr>
          <w:ilvl w:val="0"/>
          <w:numId w:val="10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Chip – </w:t>
      </w:r>
      <w:r w:rsidR="00AF056A">
        <w:rPr>
          <w:rFonts w:eastAsia="Times New Roman" w:cstheme="minorHAnsi"/>
          <w:color w:val="000000"/>
        </w:rPr>
        <w:t xml:space="preserve">Potosi’s </w:t>
      </w:r>
      <w:r w:rsidR="000677B8">
        <w:rPr>
          <w:rFonts w:eastAsia="Times New Roman" w:cstheme="minorHAnsi"/>
          <w:color w:val="000000"/>
        </w:rPr>
        <w:t xml:space="preserve">Cave Ale </w:t>
      </w:r>
      <w:r w:rsidR="00AF056A">
        <w:rPr>
          <w:rFonts w:eastAsia="Times New Roman" w:cstheme="minorHAnsi"/>
          <w:color w:val="000000"/>
        </w:rPr>
        <w:t xml:space="preserve">Amber </w:t>
      </w:r>
      <w:r w:rsidR="000677B8">
        <w:rPr>
          <w:rFonts w:eastAsia="Times New Roman" w:cstheme="minorHAnsi"/>
          <w:color w:val="000000"/>
        </w:rPr>
        <w:t>A</w:t>
      </w:r>
      <w:r w:rsidR="00AF056A">
        <w:rPr>
          <w:rFonts w:eastAsia="Times New Roman" w:cstheme="minorHAnsi"/>
          <w:color w:val="000000"/>
        </w:rPr>
        <w:t xml:space="preserve">le, </w:t>
      </w:r>
      <w:r w:rsidR="000677B8">
        <w:rPr>
          <w:rFonts w:eastAsia="Times New Roman" w:cstheme="minorHAnsi"/>
          <w:color w:val="000000"/>
        </w:rPr>
        <w:t xml:space="preserve">Gandy Dancer </w:t>
      </w:r>
      <w:r w:rsidR="00AF056A">
        <w:rPr>
          <w:rFonts w:eastAsia="Times New Roman" w:cstheme="minorHAnsi"/>
          <w:color w:val="000000"/>
        </w:rPr>
        <w:t>Porter, Snake Hollow IPA and 3 Sheep Ful Spectrum</w:t>
      </w:r>
    </w:p>
    <w:p w14:paraId="7430155D" w14:textId="15172098" w:rsidR="00AF056A" w:rsidRDefault="00AF056A" w:rsidP="00D03F66">
      <w:pPr>
        <w:pStyle w:val="ListParagraph"/>
        <w:numPr>
          <w:ilvl w:val="0"/>
          <w:numId w:val="10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Jason – Big Bew Amber Ale</w:t>
      </w:r>
      <w:r w:rsidR="000677B8">
        <w:rPr>
          <w:rFonts w:eastAsia="Times New Roman" w:cstheme="minorHAnsi"/>
          <w:color w:val="000000"/>
        </w:rPr>
        <w:t xml:space="preserve"> and brown ale</w:t>
      </w:r>
    </w:p>
    <w:p w14:paraId="3179ABCE" w14:textId="4E217270" w:rsidR="00D03F66" w:rsidRDefault="00AF056A" w:rsidP="00D03F66">
      <w:pPr>
        <w:pStyle w:val="ListParagraph"/>
        <w:numPr>
          <w:ilvl w:val="0"/>
          <w:numId w:val="10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Kent – Big Brew Lite Amber Ale</w:t>
      </w:r>
    </w:p>
    <w:p w14:paraId="6EF1D265" w14:textId="5C1AAB12" w:rsidR="00AF056A" w:rsidRDefault="000677B8" w:rsidP="00D03F66">
      <w:pPr>
        <w:pStyle w:val="ListParagraph"/>
        <w:numPr>
          <w:ilvl w:val="0"/>
          <w:numId w:val="10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Frank – New Glarus Raspberry Tart ale</w:t>
      </w:r>
    </w:p>
    <w:p w14:paraId="23C0D6C7" w14:textId="26842077" w:rsidR="00175B8D" w:rsidRDefault="00175B8D" w:rsidP="008E4AA0">
      <w:pPr>
        <w:rPr>
          <w:rFonts w:eastAsia="Times New Roman" w:cstheme="minorHAnsi"/>
          <w:color w:val="000000"/>
        </w:rPr>
      </w:pPr>
    </w:p>
    <w:p w14:paraId="35DE4B79" w14:textId="77777777" w:rsidR="00E568F2" w:rsidRDefault="00E568F2" w:rsidP="008E4AA0">
      <w:pPr>
        <w:rPr>
          <w:rFonts w:eastAsia="Times New Roman" w:cstheme="minorHAnsi"/>
          <w:color w:val="000000"/>
        </w:rPr>
      </w:pPr>
    </w:p>
    <w:p w14:paraId="37FC5B12" w14:textId="77777777" w:rsidR="008E4AA0" w:rsidRDefault="008E4AA0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Respectfully submitted,</w:t>
      </w:r>
    </w:p>
    <w:p w14:paraId="673EA604" w14:textId="77777777" w:rsidR="00D64948" w:rsidRDefault="00D64948" w:rsidP="008E4AA0">
      <w:pPr>
        <w:rPr>
          <w:rFonts w:eastAsia="Times New Roman" w:cstheme="minorHAnsi"/>
          <w:color w:val="000000"/>
        </w:rPr>
      </w:pPr>
    </w:p>
    <w:p w14:paraId="6973D78B" w14:textId="77777777" w:rsidR="00494780" w:rsidRPr="00D64948" w:rsidRDefault="008E4AA0" w:rsidP="00D64948">
      <w:pPr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</w:rPr>
        <w:t>Chip Riedmann</w:t>
      </w:r>
    </w:p>
    <w:sectPr w:rsidR="00494780" w:rsidRPr="00D649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CDE14" w14:textId="77777777" w:rsidR="00290B3A" w:rsidRDefault="00290B3A" w:rsidP="006859DC">
      <w:r>
        <w:separator/>
      </w:r>
    </w:p>
  </w:endnote>
  <w:endnote w:type="continuationSeparator" w:id="0">
    <w:p w14:paraId="3E5BC125" w14:textId="77777777" w:rsidR="00290B3A" w:rsidRDefault="00290B3A" w:rsidP="006859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10AA6" w14:textId="77777777" w:rsidR="00290B3A" w:rsidRDefault="00290B3A" w:rsidP="006859DC">
      <w:r>
        <w:separator/>
      </w:r>
    </w:p>
  </w:footnote>
  <w:footnote w:type="continuationSeparator" w:id="0">
    <w:p w14:paraId="0788AD3D" w14:textId="77777777" w:rsidR="00290B3A" w:rsidRDefault="00290B3A" w:rsidP="006859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F62CD"/>
    <w:multiLevelType w:val="hybridMultilevel"/>
    <w:tmpl w:val="4A8E8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86C10"/>
    <w:multiLevelType w:val="hybridMultilevel"/>
    <w:tmpl w:val="45984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9212CD"/>
    <w:multiLevelType w:val="hybridMultilevel"/>
    <w:tmpl w:val="057EF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523264"/>
    <w:multiLevelType w:val="hybridMultilevel"/>
    <w:tmpl w:val="B0DE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F0989"/>
    <w:multiLevelType w:val="multilevel"/>
    <w:tmpl w:val="0862D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7D83CE7"/>
    <w:multiLevelType w:val="hybridMultilevel"/>
    <w:tmpl w:val="3012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7161D4"/>
    <w:multiLevelType w:val="hybridMultilevel"/>
    <w:tmpl w:val="B7A4A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6D07FA"/>
    <w:multiLevelType w:val="multilevel"/>
    <w:tmpl w:val="40D23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754CA"/>
    <w:multiLevelType w:val="hybridMultilevel"/>
    <w:tmpl w:val="FFE6C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007F73"/>
    <w:multiLevelType w:val="hybridMultilevel"/>
    <w:tmpl w:val="41361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9"/>
  </w:num>
  <w:num w:numId="5">
    <w:abstractNumId w:val="8"/>
  </w:num>
  <w:num w:numId="6">
    <w:abstractNumId w:val="5"/>
  </w:num>
  <w:num w:numId="7">
    <w:abstractNumId w:val="3"/>
  </w:num>
  <w:num w:numId="8">
    <w:abstractNumId w:val="0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3MDA2MzY2sLQ0MrVU0lEKTi0uzszPAykwqwUAOWde6CwAAAA="/>
  </w:docVars>
  <w:rsids>
    <w:rsidRoot w:val="00494780"/>
    <w:rsid w:val="000356D4"/>
    <w:rsid w:val="000677B8"/>
    <w:rsid w:val="00081CBB"/>
    <w:rsid w:val="00091ABE"/>
    <w:rsid w:val="000D23FF"/>
    <w:rsid w:val="00101868"/>
    <w:rsid w:val="00102AFA"/>
    <w:rsid w:val="00131719"/>
    <w:rsid w:val="00175B8D"/>
    <w:rsid w:val="001B3DEA"/>
    <w:rsid w:val="001C29B1"/>
    <w:rsid w:val="0020173D"/>
    <w:rsid w:val="002251F2"/>
    <w:rsid w:val="00240AC2"/>
    <w:rsid w:val="00261705"/>
    <w:rsid w:val="00266DFE"/>
    <w:rsid w:val="00271D64"/>
    <w:rsid w:val="002869FB"/>
    <w:rsid w:val="00290B3A"/>
    <w:rsid w:val="002D2B8A"/>
    <w:rsid w:val="002E41EE"/>
    <w:rsid w:val="002F106F"/>
    <w:rsid w:val="00302700"/>
    <w:rsid w:val="0033684D"/>
    <w:rsid w:val="00344438"/>
    <w:rsid w:val="00346ABA"/>
    <w:rsid w:val="00346E30"/>
    <w:rsid w:val="003759DE"/>
    <w:rsid w:val="003A1B9E"/>
    <w:rsid w:val="003C6C9F"/>
    <w:rsid w:val="003D571E"/>
    <w:rsid w:val="003E3AFB"/>
    <w:rsid w:val="003F7844"/>
    <w:rsid w:val="00401869"/>
    <w:rsid w:val="0041454E"/>
    <w:rsid w:val="00431922"/>
    <w:rsid w:val="00432588"/>
    <w:rsid w:val="00434C43"/>
    <w:rsid w:val="00436E6F"/>
    <w:rsid w:val="004616FC"/>
    <w:rsid w:val="00494780"/>
    <w:rsid w:val="004A4DF4"/>
    <w:rsid w:val="004C1B30"/>
    <w:rsid w:val="004E1E60"/>
    <w:rsid w:val="0056154B"/>
    <w:rsid w:val="005671DC"/>
    <w:rsid w:val="00570BD2"/>
    <w:rsid w:val="0057274B"/>
    <w:rsid w:val="00590F3D"/>
    <w:rsid w:val="005B28FE"/>
    <w:rsid w:val="005B7FE2"/>
    <w:rsid w:val="005C575B"/>
    <w:rsid w:val="005E3CA1"/>
    <w:rsid w:val="006054AC"/>
    <w:rsid w:val="006217EF"/>
    <w:rsid w:val="00640DCF"/>
    <w:rsid w:val="0064135D"/>
    <w:rsid w:val="00650BF5"/>
    <w:rsid w:val="00650DCE"/>
    <w:rsid w:val="0067020F"/>
    <w:rsid w:val="00670366"/>
    <w:rsid w:val="006859DC"/>
    <w:rsid w:val="007417A8"/>
    <w:rsid w:val="00746CE3"/>
    <w:rsid w:val="00754853"/>
    <w:rsid w:val="00763601"/>
    <w:rsid w:val="00765720"/>
    <w:rsid w:val="007B14CF"/>
    <w:rsid w:val="007B7650"/>
    <w:rsid w:val="007C0444"/>
    <w:rsid w:val="007E6E40"/>
    <w:rsid w:val="00822709"/>
    <w:rsid w:val="00825BBF"/>
    <w:rsid w:val="00827D61"/>
    <w:rsid w:val="00894CD3"/>
    <w:rsid w:val="008C10C2"/>
    <w:rsid w:val="008E0B75"/>
    <w:rsid w:val="008E4AA0"/>
    <w:rsid w:val="008F0F40"/>
    <w:rsid w:val="009218FA"/>
    <w:rsid w:val="00947109"/>
    <w:rsid w:val="00964E05"/>
    <w:rsid w:val="00966D14"/>
    <w:rsid w:val="00990CDF"/>
    <w:rsid w:val="0099154A"/>
    <w:rsid w:val="009D7721"/>
    <w:rsid w:val="009E676C"/>
    <w:rsid w:val="009F482F"/>
    <w:rsid w:val="00A53BEE"/>
    <w:rsid w:val="00A63079"/>
    <w:rsid w:val="00A63081"/>
    <w:rsid w:val="00A818EC"/>
    <w:rsid w:val="00A9328C"/>
    <w:rsid w:val="00AD12D5"/>
    <w:rsid w:val="00AF056A"/>
    <w:rsid w:val="00B50B91"/>
    <w:rsid w:val="00B51D6A"/>
    <w:rsid w:val="00B763DF"/>
    <w:rsid w:val="00B9105B"/>
    <w:rsid w:val="00BC0E34"/>
    <w:rsid w:val="00BC19C6"/>
    <w:rsid w:val="00BD3D17"/>
    <w:rsid w:val="00C4278B"/>
    <w:rsid w:val="00C43C28"/>
    <w:rsid w:val="00C46CB3"/>
    <w:rsid w:val="00C653A2"/>
    <w:rsid w:val="00C665D5"/>
    <w:rsid w:val="00C94157"/>
    <w:rsid w:val="00CA33A0"/>
    <w:rsid w:val="00CC090C"/>
    <w:rsid w:val="00CD7F6B"/>
    <w:rsid w:val="00D03F66"/>
    <w:rsid w:val="00D46851"/>
    <w:rsid w:val="00D5324F"/>
    <w:rsid w:val="00D577EF"/>
    <w:rsid w:val="00D64948"/>
    <w:rsid w:val="00E11D5D"/>
    <w:rsid w:val="00E568F2"/>
    <w:rsid w:val="00E60080"/>
    <w:rsid w:val="00E87EB3"/>
    <w:rsid w:val="00EC21B0"/>
    <w:rsid w:val="00ED5721"/>
    <w:rsid w:val="00EE5391"/>
    <w:rsid w:val="00EE53D6"/>
    <w:rsid w:val="00EF54BF"/>
    <w:rsid w:val="00F27451"/>
    <w:rsid w:val="00F50849"/>
    <w:rsid w:val="00F54A24"/>
    <w:rsid w:val="00F70D7F"/>
    <w:rsid w:val="00F844B7"/>
    <w:rsid w:val="00F848EC"/>
    <w:rsid w:val="00FA6B94"/>
    <w:rsid w:val="00FC1EC5"/>
    <w:rsid w:val="00FC4CCC"/>
    <w:rsid w:val="00FE7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31064"/>
  <w15:docId w15:val="{3160DC25-A667-417E-965A-0DCCDFDAE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56D4"/>
  </w:style>
  <w:style w:type="paragraph" w:styleId="NormalWeb">
    <w:name w:val="Normal (Web)"/>
    <w:basedOn w:val="Normal"/>
    <w:uiPriority w:val="99"/>
    <w:semiHidden/>
    <w:unhideWhenUsed/>
    <w:rsid w:val="004947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70BD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46CE3"/>
    <w:rPr>
      <w:b/>
      <w:bCs/>
    </w:rPr>
  </w:style>
  <w:style w:type="character" w:styleId="Hyperlink">
    <w:name w:val="Hyperlink"/>
    <w:basedOn w:val="DefaultParagraphFont"/>
    <w:uiPriority w:val="99"/>
    <w:unhideWhenUsed/>
    <w:rsid w:val="00746CE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E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E6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6D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859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59DC"/>
  </w:style>
  <w:style w:type="paragraph" w:styleId="Footer">
    <w:name w:val="footer"/>
    <w:basedOn w:val="Normal"/>
    <w:link w:val="FooterChar"/>
    <w:uiPriority w:val="99"/>
    <w:unhideWhenUsed/>
    <w:rsid w:val="006859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59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2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7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4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3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7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0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p</dc:creator>
  <cp:lastModifiedBy>chip riedmann</cp:lastModifiedBy>
  <cp:revision>10</cp:revision>
  <dcterms:created xsi:type="dcterms:W3CDTF">2021-06-11T18:19:00Z</dcterms:created>
  <dcterms:modified xsi:type="dcterms:W3CDTF">2021-06-11T18:39:00Z</dcterms:modified>
</cp:coreProperties>
</file>